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Auto_Data</w:t>
      </w:r>
    </w:p>
    <w:p>
      <w:pPr>
        <w:pStyle w:val="Author"/>
      </w:pPr>
      <w:r>
        <w:t xml:space="preserve">Evgeniia</w:t>
      </w:r>
      <w:r>
        <w:t xml:space="preserve"> </w:t>
      </w:r>
      <w:r>
        <w:t xml:space="preserve">Molokova</w:t>
      </w:r>
    </w:p>
    <w:p>
      <w:pPr>
        <w:pStyle w:val="Date"/>
      </w:pPr>
      <w:r>
        <w:t xml:space="preserve">2022-11-09</w:t>
      </w:r>
    </w:p>
    <w:bookmarkStart w:id="20" w:name="настройка-rmd-и-библиотек"/>
    <w:p>
      <w:pPr>
        <w:pStyle w:val="Heading1"/>
      </w:pPr>
      <w:r>
        <w:t xml:space="preserve">Настройка Rmd и библиотек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0"/>
    <w:bookmarkStart w:id="21" w:name="X2f6b4c60d497ce3feb1feb2f2874a39a37a51f1"/>
    <w:p>
      <w:pPr>
        <w:pStyle w:val="Heading1"/>
      </w:pPr>
      <w:r>
        <w:t xml:space="preserve">Загрузка базы данных и преобразование переменных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Евгения/Downloads/data_exce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Преобразование "NA" в NA - пропущенные значения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rPr>
          <w:rStyle w:val="CommentTok"/>
        </w:rPr>
        <w:t xml:space="preserve">#Преобразование в количественные переменные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1"/>
    <w:bookmarkStart w:id="22" w:name="подготовка-к-расчету-статистик"/>
    <w:p>
      <w:pPr>
        <w:pStyle w:val="Heading1"/>
      </w:pPr>
      <w:r>
        <w:t xml:space="preserve">Подготовка к расчету статистик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2"/>
    <w:bookmarkStart w:id="23" w:name="X837b483f16b175aca07eb060911a08779f06e34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Возраст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3"/>
    <w:bookmarkStart w:id="24" w:name="X467d0a0729ea0d1771750b4a0a7bb58bb6efd76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Рост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4"/>
    <w:bookmarkStart w:id="25" w:name="X7f120cae010636c13564f91c15938f0f24fbf5f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Базофилы_Е1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 - 1.59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- 0.84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- 1.72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94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5"/>
    <w:bookmarkStart w:id="26" w:name="X34e0169d7612a4dca5d15d93f3f13a993213c72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Эозинофилы_Е1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 - 8.1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4.18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 - 8.43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- 6.02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6"/>
    <w:bookmarkStart w:id="27" w:name="X57c20b4ae75960aa72be0e3efc520a361aaa31d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Гемоглобин_Е1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 - 13.27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 - 13.01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7"/>
    <w:bookmarkStart w:id="28" w:name="X12934359a6d50bd6785c9fcda128407a346cceb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Эритроциты_Е1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 - 4.63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 - 4.53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8"/>
    <w:bookmarkStart w:id="29" w:name="Xe33de133a3f0acb0343fd6f298e9538b93f2ae2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Базофилы_Е2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- 1.24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- 1.35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9"/>
    <w:bookmarkStart w:id="30" w:name="Xb206c5fcff36f2d3709b1f633649dacefd4abf8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Эозинофилы_Е2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5.2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 - 9.45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 - 7.03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0"/>
    <w:bookmarkStart w:id="31" w:name="Xaabf01d1a5035ee9401e259d5840ac43f803807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Гемоглобин_Е2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 - 13.99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 - 13.73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1"/>
    <w:bookmarkStart w:id="32" w:name="X42a2f6712426999ccce4f7cc8e5f5ba5348a64b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Эритроциты_Е2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 - 6.95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 - 6.85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2"/>
    <w:bookmarkStart w:id="33" w:name="X5f40acf3cbb0fa1b2d7f295432c0c30b70fd02a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Пол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выборк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%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3"/>
    <w:bookmarkStart w:id="34" w:name="Xf6adb0c6b023cfd02796e8bcece61fe688bf0af"/>
    <w:p>
      <w:pPr>
        <w:pStyle w:val="Heading1"/>
      </w:pPr>
      <w:r>
        <w:t xml:space="preserve">Таблица описательных статистик переменной</w:t>
      </w:r>
      <w:r>
        <w:t xml:space="preserve"> </w:t>
      </w:r>
      <w:r>
        <w:t xml:space="preserve">“</w:t>
      </w:r>
      <w:r>
        <w:t xml:space="preserve">Группа крови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выборк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4"/>
    <w:bookmarkStart w:id="35" w:name="сравнение-групп-по-возрасту"/>
    <w:p>
      <w:pPr>
        <w:pStyle w:val="Heading1"/>
      </w:pPr>
      <w:r>
        <w:t xml:space="preserve">Сравнение групп по возрасту</w:t>
      </w:r>
    </w:p>
    <w:p>
      <w:pPr>
        <w:pStyle w:val="SourceCode"/>
      </w:pPr>
      <w:r>
        <w:rPr>
          <w:rStyle w:val="NormalTok"/>
        </w:rPr>
        <w:t xml:space="preserve">statist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50674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5"/>
    <w:bookmarkStart w:id="36" w:name="сравнение-групп-по-росту"/>
    <w:p>
      <w:pPr>
        <w:pStyle w:val="Heading1"/>
      </w:pPr>
      <w:r>
        <w:t xml:space="preserve">Сравнение групп по росту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5539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6"/>
    <w:bookmarkStart w:id="37" w:name="сравнение-групп-по-базофилы_е1"/>
    <w:p>
      <w:pPr>
        <w:pStyle w:val="Heading1"/>
      </w:pPr>
      <w:r>
        <w:t xml:space="preserve">Сравнение групп по Базофилы_Е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1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33657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7"/>
    <w:bookmarkStart w:id="38" w:name="сравнение-групп-по-эозинофилы_е1"/>
    <w:p>
      <w:pPr>
        <w:pStyle w:val="Heading1"/>
      </w:pPr>
      <w:r>
        <w:t xml:space="preserve">Сравнение групп по Эозинофилы_Е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1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06245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8"/>
    <w:bookmarkStart w:id="39" w:name="сравнение-групп-по-гемоглобин_е1"/>
    <w:p>
      <w:pPr>
        <w:pStyle w:val="Heading1"/>
      </w:pPr>
      <w:r>
        <w:t xml:space="preserve">Сравнение групп по Гемоглобин_Е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1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3288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39"/>
    <w:bookmarkStart w:id="40" w:name="сравнение-групп-по-эритроциты_е1"/>
    <w:p>
      <w:pPr>
        <w:pStyle w:val="Heading1"/>
      </w:pPr>
      <w:r>
        <w:t xml:space="preserve">Сравнение групп по Эритроциты_Е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1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9556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40"/>
    <w:bookmarkStart w:id="41" w:name="сравнение-групп-по-базофилы_е2"/>
    <w:p>
      <w:pPr>
        <w:pStyle w:val="Heading1"/>
      </w:pPr>
      <w:r>
        <w:t xml:space="preserve">Сравнение групп по Базофилы_Е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E2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33657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41"/>
    <w:bookmarkStart w:id="42" w:name="сравнение-групп-по-эозинофилы_е2"/>
    <w:p>
      <w:pPr>
        <w:pStyle w:val="Heading1"/>
      </w:pPr>
      <w:r>
        <w:t xml:space="preserve">Сравнение групп по Эозинофилы_Е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E2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06245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42"/>
    <w:bookmarkStart w:id="43" w:name="сравнение-групп-по-гемоглобин_е2"/>
    <w:p>
      <w:pPr>
        <w:pStyle w:val="Heading1"/>
      </w:pPr>
      <w:r>
        <w:t xml:space="preserve">Сравнение групп по Гемоглобин_Е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2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3288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43"/>
    <w:bookmarkStart w:id="44" w:name="сравнение-групп-по-эритроциты_е2"/>
    <w:p>
      <w:pPr>
        <w:pStyle w:val="Heading1"/>
      </w:pPr>
      <w:r>
        <w:t xml:space="preserve">Сравнение групп по Эритроциты_Е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9556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Auto_Data</dc:title>
  <dc:creator>Evgeniia Molokova</dc:creator>
  <cp:keywords/>
  <dcterms:created xsi:type="dcterms:W3CDTF">2022-11-11T16:33:47Z</dcterms:created>
  <dcterms:modified xsi:type="dcterms:W3CDTF">2022-11-11T16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9</vt:lpwstr>
  </property>
  <property fmtid="{D5CDD505-2E9C-101B-9397-08002B2CF9AE}" pid="3" name="output">
    <vt:lpwstr>word_document</vt:lpwstr>
  </property>
</Properties>
</file>